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Cape</w:t>
      </w:r>
      <w:r>
        <w:t xml:space="preserve"> </w:t>
      </w:r>
      <w:r>
        <w:t xml:space="preserve">Town</w:t>
      </w:r>
    </w:p>
    <w:bookmarkStart w:id="20" w:name="internship-application-letter"/>
    <w:p>
      <w:pPr>
        <w:pStyle w:val="Heading1"/>
      </w:pPr>
      <w:r>
        <w:t xml:space="preserve">Internship Application Letter</w:t>
      </w:r>
    </w:p>
    <w:p>
      <w:pPr>
        <w:pStyle w:val="FirstParagraph"/>
      </w:pPr>
      <w:r>
        <w:t xml:space="preserve">Economist Internship Position | Cape Town, South Africa</w:t>
      </w:r>
    </w:p>
    <w:bookmarkEnd w:id="20"/>
    <w:p>
      <w:pPr>
        <w:pStyle w:val="BodyText"/>
      </w:pPr>
      <w:r>
        <w:t xml:space="preserve">Dear Hiring Manager,</w:t>
      </w:r>
    </w:p>
    <w:p>
      <w:pPr>
        <w:pStyle w:val="BodyText"/>
      </w:pPr>
      <w:r>
        <w:t xml:space="preserve">It is with profound enthusiasm that I submit my application for the Economist Internship position at your esteemed organization in South Africa Cape Town. As a dedicated economics student deeply committed to understanding and contributing to Africa's economic landscape, I have long admired your institution's pioneering work in shaping sustainable development policies across the Southern African region. This Internship Application Letter represents not merely an application, but a strategic step toward becoming part of Cape Town's vibrant intellectual ecosystem – where global economic theory meets the dynamic realities of South Africa and its neighboring economies.</w:t>
      </w:r>
    </w:p>
    <w:p>
      <w:pPr>
        <w:pStyle w:val="BodyText"/>
      </w:pPr>
      <w:r>
        <w:t xml:space="preserve">My academic journey at the University of Cape Town has equipped me with rigorous analytical tools essential for contemporary economic analysis. I recently completed my Bachelor of Commerce (Honours) in Economics with distinction, focusing my thesis on "Fiscal Policy Implications for Inclusive Growth in Post-Apartheid South Africa." Through this research, I developed advanced econometric skills using Stata and R to analyze datasets from Statistics South Africa and the National Treasury. My work examined how targeted tax reforms could reduce income inequality while stimulating job creation in Western Cape's emerging sectors – a direct application of economic theory to the very context where I now seek to intern.</w:t>
      </w:r>
    </w:p>
    <w:p>
      <w:pPr>
        <w:pStyle w:val="BodyText"/>
      </w:pPr>
      <w:r>
        <w:t xml:space="preserve">What particularly drives my interest in this internship opportunity is its alignment with my professional vision for contributing to South Africa's economic transformation. The Cape Town metropolitan economy – with its unique blend of tourism, technology innovation, and agricultural exports – presents an unparalleled living laboratory for understanding emerging market dynamics. I am especially keen to apply my skills in analyzing trade flows between South Africa and the BRICS nations, a critical factor for Cape Town's strategic position as a gateway port city. Having spent 18 months volunteering with the Cape Town Economic Forum, I've witnessed firsthand how local economic initiatives can catalyze regional growth – an experience that reinforced my commitment to this specific geographic context.</w:t>
      </w:r>
    </w:p>
    <w:p>
      <w:pPr>
        <w:pStyle w:val="BodyText"/>
      </w:pPr>
      <w:r>
        <w:t xml:space="preserve">My practical experience complements my academic foundation. As a research assistant at UCT's Development Economics Centre, I co-authored a policy brief on tourism recovery post-pandemic for the Western Cape Provincial Government. This project involved interviewing small business owners across the Cape Winelands region to understand microeconomic barriers to recovery – insights that directly informed municipal support programs. Additionally, my internship with EconData Solutions in Johannesburg provided hands-on experience with large-scale datasets from the African Development Bank, where I modeled GDP growth scenarios for Eastern Africa under varying commodity price shocks. These experiences taught me how to translate complex economic analysis into actionable policy recommendations – a skill I believe is vital for any Economist working in South Africa Cape Town's public and private sectors.</w:t>
      </w:r>
    </w:p>
    <w:p>
      <w:pPr>
        <w:pStyle w:val="BodyText"/>
      </w:pPr>
      <w:r>
        <w:t xml:space="preserve">What distinguishes my approach as an aspiring Economist is my deep contextual understanding of South Africa's unique challenges. Growing up in the Khayelitsha township, I witnessed how economic policies directly impact communities – from the effects of minimum wage legislation on informal traders to how foreign investment shapes local employment. This perspective drives my methodology: I don't just analyze numbers, but seek to understand the human stories behind them. My fluency in Xhosa and Afrikaans, combined with my academic focus on labor economics, positions me to engage meaningfully with diverse stakeholders across Cape Town's socioeconomic spectrum – from tech startups in the Silicon Cape ecosystem to rural cooperatives in the Overberg region.</w:t>
      </w:r>
    </w:p>
    <w:p>
      <w:pPr>
        <w:pStyle w:val="BodyText"/>
      </w:pPr>
      <w:r>
        <w:t xml:space="preserve">I am particularly drawn to your organization's recent work on green economic transition pathways for coastal cities. As South Africa accelerates its renewable energy rollout, I'm eager to contribute my skills in environmental economics – including my proficiency with input-output analysis for carbon footprint modeling – to projects that will shape Cape Town's sustainable future. The city's ambitious Climate Action Plan and its position as a leader in the Global Covenant of Mayors for Climate &amp; Energy present an ideal environment to apply these interests. I'm confident that my background in both theoretical economics and on-the-ground community engagement would allow me to add immediate value to your team while learning from South Africa Cape Town's most influential economic thinkers.</w:t>
      </w:r>
    </w:p>
    <w:p>
      <w:pPr>
        <w:pStyle w:val="BodyText"/>
      </w:pPr>
      <w:r>
        <w:t xml:space="preserve">My technical toolkit includes advanced proficiency in econometric software, geographic information systems (GIS) for spatial economic analysis, and data visualization through Tableau. I've also completed the African Development Bank's online course in Regional Economic Integration, which deepened my understanding of Southern Africa's trade dynamics – knowledge I believe is crucial for any Economist operating within this context. Crucially, I am fully committed to spending the entire internship duration in Cape Town, having already secured accommodation near the central business district to facilitate seamless integration into your operational environment.</w:t>
      </w:r>
    </w:p>
    <w:p>
      <w:pPr>
        <w:pStyle w:val="BodyText"/>
      </w:pPr>
      <w:r>
        <w:t xml:space="preserve">What excites me most about this opportunity is the chance to contribute to an institution that understands Cape Town isn't just a location on a map – it's a nexus of global economic forces shaped by uniquely African realities. As South Africa's premier cultural and economic hub, Cape Town offers the ideal setting for developing the nuanced perspective required of modern economists working across emerging markets. I am eager to bring my academic rigor, practical experience, and deep local commitment to your team while learning from your organization's legacy of impactful economic research in South Africa Cape Town.</w:t>
      </w:r>
    </w:p>
    <w:p>
      <w:pPr>
        <w:pStyle w:val="BodyText"/>
      </w:pPr>
      <w:r>
        <w:t xml:space="preserve">Thank you for considering my application. I have attached my CV, academic transcripts, and a reference letter from Professor Thandi Ndlovu (Director of UCT's Centre for Economic Research) who can speak to my analytical capabilities and dedication to South African economic development. I welcome the opportunity to discuss how my background aligns with your needs during an interview at your earliest convenience. Please feel free to contact me via email at j.smith@email.com or mobile +27 82 123 4567.</w:t>
      </w:r>
    </w:p>
    <w:p>
      <w:pPr>
        <w:pStyle w:val="BodyText"/>
      </w:pPr>
      <w:r>
        <w:t xml:space="preserve">With sincere appreciation for your time and consideration,</w:t>
      </w:r>
    </w:p>
    <w:p>
      <w:pPr>
        <w:pStyle w:val="BodyText"/>
      </w:pPr>
      <w:r>
        <w:t xml:space="preserve">Jane Smith</w:t>
      </w:r>
    </w:p>
    <w:p>
      <w:pPr>
        <w:pStyle w:val="BodyText"/>
      </w:pPr>
      <w:r>
        <w:t xml:space="preserve">BCom (Honours) Economics, University of Cape Town</w:t>
      </w:r>
    </w:p>
    <w:p>
      <w:pPr>
        <w:pStyle w:val="BodyText"/>
      </w:pPr>
      <w:r>
        <w:t xml:space="preserve">Email: j.smith@email.com | Mobile: +27 82 123 4567</w:t>
      </w:r>
    </w:p>
    <w:p>
      <w:pPr>
        <w:pStyle w:val="BodyText"/>
      </w:pPr>
      <w:r>
        <w:t xml:space="preserve">Word Count: 852</w:t>
      </w:r>
    </w:p>
    <w:p>
      <w:pPr>
        <w:pStyle w:val="BodyText"/>
      </w:pPr>
      <w:r>
        <w:t xml:space="preserve">This Internship Application Letter was specifically crafted for the Economist position in South Africa Cape Town, reflecting contextual understanding of local economic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Cape Town</dc:title>
  <dc:creator/>
  <dc:language>en</dc:language>
  <cp:keywords/>
  <dcterms:created xsi:type="dcterms:W3CDTF">2026-07-23T20:30:12Z</dcterms:created>
  <dcterms:modified xsi:type="dcterms:W3CDTF">2026-07-23T20:30:12Z</dcterms:modified>
</cp:coreProperties>
</file>

<file path=docProps/custom.xml><?xml version="1.0" encoding="utf-8"?>
<Properties xmlns="http://schemas.openxmlformats.org/officeDocument/2006/custom-properties" xmlns:vt="http://schemas.openxmlformats.org/officeDocument/2006/docPropsVTypes"/>
</file>